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733" w:rsidRDefault="00052733" w:rsidP="00052733">
      <w:proofErr w:type="gramStart"/>
      <w:r>
        <w:t>:100000000C9461000C9473000C9473000C947300B6</w:t>
      </w:r>
      <w:proofErr w:type="gramEnd"/>
    </w:p>
    <w:p w:rsidR="00052733" w:rsidRDefault="00052733" w:rsidP="00052733">
      <w:proofErr w:type="gramStart"/>
      <w:r>
        <w:t>:100010000C9473000C9473000C9473000C94730094</w:t>
      </w:r>
      <w:proofErr w:type="gramEnd"/>
    </w:p>
    <w:p w:rsidR="00052733" w:rsidRDefault="00052733" w:rsidP="00052733">
      <w:proofErr w:type="gramStart"/>
      <w:r>
        <w:t>:100020000C9473000C9473000C9473000C94730084</w:t>
      </w:r>
      <w:proofErr w:type="gramEnd"/>
    </w:p>
    <w:p w:rsidR="00052733" w:rsidRDefault="00052733" w:rsidP="00052733">
      <w:proofErr w:type="gramStart"/>
      <w:r>
        <w:t>:100030000C9473000C9473000C9473000C94730074</w:t>
      </w:r>
      <w:proofErr w:type="gramEnd"/>
    </w:p>
    <w:p w:rsidR="00052733" w:rsidRDefault="00052733" w:rsidP="00052733">
      <w:proofErr w:type="gramStart"/>
      <w:r>
        <w:t>:100040000C9426010C9473000C9473000C947300B0</w:t>
      </w:r>
      <w:proofErr w:type="gramEnd"/>
    </w:p>
    <w:p w:rsidR="00052733" w:rsidRDefault="00052733" w:rsidP="00052733">
      <w:proofErr w:type="gramStart"/>
      <w:r>
        <w:t>:100050000C9473000C9473000C9473000C94730054</w:t>
      </w:r>
      <w:proofErr w:type="gramEnd"/>
    </w:p>
    <w:p w:rsidR="00052733" w:rsidRDefault="00052733" w:rsidP="00052733">
      <w:proofErr w:type="gramStart"/>
      <w:r>
        <w:t>:100060000C9473000C94730000000000240027001F</w:t>
      </w:r>
      <w:proofErr w:type="gramEnd"/>
    </w:p>
    <w:p w:rsidR="00052733" w:rsidRDefault="00052733" w:rsidP="00052733">
      <w:proofErr w:type="gramStart"/>
      <w:r>
        <w:t>:100070002A0000000000250028002B0000000000DE</w:t>
      </w:r>
      <w:proofErr w:type="gramEnd"/>
    </w:p>
    <w:p w:rsidR="00052733" w:rsidRDefault="00052733" w:rsidP="00052733">
      <w:proofErr w:type="gramStart"/>
      <w:r>
        <w:t>:1000800023002600290004040404040404040202DA</w:t>
      </w:r>
      <w:proofErr w:type="gramEnd"/>
    </w:p>
    <w:p w:rsidR="00052733" w:rsidRDefault="00052733" w:rsidP="00052733">
      <w:proofErr w:type="gramStart"/>
      <w:r>
        <w:t>:100090000202020203030303030301020408102007</w:t>
      </w:r>
      <w:proofErr w:type="gramEnd"/>
    </w:p>
    <w:p w:rsidR="00052733" w:rsidRDefault="00052733" w:rsidP="00052733">
      <w:proofErr w:type="gramStart"/>
      <w:r>
        <w:t>:1000A0004080010204081020010204081020000012</w:t>
      </w:r>
      <w:proofErr w:type="gramEnd"/>
    </w:p>
    <w:p w:rsidR="00052733" w:rsidRDefault="00052733" w:rsidP="00052733">
      <w:proofErr w:type="gramStart"/>
      <w:r>
        <w:t>:1000B0000008000201000003040700000000000027</w:t>
      </w:r>
      <w:proofErr w:type="gramEnd"/>
    </w:p>
    <w:p w:rsidR="00052733" w:rsidRDefault="00052733" w:rsidP="00052733">
      <w:proofErr w:type="gramStart"/>
      <w:r>
        <w:t>:1000C000000011241FBECFEFD8E0DEBFCDBF21E07E</w:t>
      </w:r>
      <w:proofErr w:type="gramEnd"/>
    </w:p>
    <w:p w:rsidR="00052733" w:rsidRDefault="00052733" w:rsidP="00052733">
      <w:proofErr w:type="gramStart"/>
      <w:r>
        <w:t>:1000D000A0E0B1E001C01D92A930B207E1F70E9493</w:t>
      </w:r>
      <w:proofErr w:type="gramEnd"/>
    </w:p>
    <w:p w:rsidR="00052733" w:rsidRDefault="00052733" w:rsidP="00052733">
      <w:proofErr w:type="gramStart"/>
      <w:r>
        <w:t>:1000E00070010C9488020C940000833081F028F495</w:t>
      </w:r>
      <w:proofErr w:type="gramEnd"/>
    </w:p>
    <w:p w:rsidR="00052733" w:rsidRDefault="00052733" w:rsidP="00052733">
      <w:proofErr w:type="gramStart"/>
      <w:r>
        <w:t>:1000F000813099F08230A9F008958730A9F08830D6</w:t>
      </w:r>
      <w:proofErr w:type="gramEnd"/>
    </w:p>
    <w:p w:rsidR="00052733" w:rsidRDefault="00052733" w:rsidP="00052733">
      <w:proofErr w:type="gramStart"/>
      <w:r>
        <w:t>:10010000C9F08430B1F4809180008F7D03C080916C</w:t>
      </w:r>
      <w:proofErr w:type="gramEnd"/>
    </w:p>
    <w:p w:rsidR="00052733" w:rsidRDefault="00052733" w:rsidP="00052733">
      <w:proofErr w:type="gramStart"/>
      <w:r>
        <w:t>:1001100080008F7780938000089584B58F7784BDA9</w:t>
      </w:r>
      <w:proofErr w:type="gramEnd"/>
    </w:p>
    <w:p w:rsidR="00052733" w:rsidRDefault="00052733" w:rsidP="00052733">
      <w:proofErr w:type="gramStart"/>
      <w:r>
        <w:t>:10012000089584B58F7DFBCF8091B0008F77809349</w:t>
      </w:r>
      <w:proofErr w:type="gramEnd"/>
    </w:p>
    <w:p w:rsidR="00052733" w:rsidRDefault="00052733" w:rsidP="00052733">
      <w:proofErr w:type="gramStart"/>
      <w:r>
        <w:t>:10013000B00008958091B0008F7DF9CFCF93DF9309</w:t>
      </w:r>
      <w:proofErr w:type="gramEnd"/>
    </w:p>
    <w:p w:rsidR="00052733" w:rsidRDefault="00052733" w:rsidP="00052733">
      <w:proofErr w:type="gramStart"/>
      <w:r>
        <w:t>:10014000282F30E0F901E255FF4F8491F901E6567E</w:t>
      </w:r>
      <w:proofErr w:type="gramEnd"/>
    </w:p>
    <w:p w:rsidR="00052733" w:rsidRDefault="00052733" w:rsidP="00052733">
      <w:proofErr w:type="gramStart"/>
      <w:r>
        <w:t>:10015000FF4FD491F901EA57FF4FC491CC23A1F08E</w:t>
      </w:r>
      <w:proofErr w:type="gramEnd"/>
    </w:p>
    <w:p w:rsidR="00052733" w:rsidRDefault="00052733" w:rsidP="00052733">
      <w:proofErr w:type="gramStart"/>
      <w:r>
        <w:t>:1001600081110E947500EC2FF0E0EE0FFF1FE458A4</w:t>
      </w:r>
      <w:proofErr w:type="gramEnd"/>
    </w:p>
    <w:p w:rsidR="00052733" w:rsidRDefault="00052733" w:rsidP="00052733">
      <w:proofErr w:type="gramStart"/>
      <w:r>
        <w:t>:10017000FF4FA591B491EC91ED2381E090E009F45B</w:t>
      </w:r>
      <w:proofErr w:type="gramEnd"/>
    </w:p>
    <w:p w:rsidR="00052733" w:rsidRDefault="00052733" w:rsidP="00052733">
      <w:proofErr w:type="gramStart"/>
      <w:r>
        <w:t>:1001800080E0DF91CF91089580E090E0FACF1F9357</w:t>
      </w:r>
      <w:proofErr w:type="gramEnd"/>
    </w:p>
    <w:p w:rsidR="00052733" w:rsidRDefault="00052733" w:rsidP="00052733">
      <w:proofErr w:type="gramStart"/>
      <w:r>
        <w:t>:10019000CF93DF93282F30E0F901E255FF4F849190</w:t>
      </w:r>
      <w:proofErr w:type="gramEnd"/>
    </w:p>
    <w:p w:rsidR="00052733" w:rsidRDefault="00052733" w:rsidP="00052733">
      <w:proofErr w:type="gramStart"/>
      <w:r>
        <w:t>:1001A000F901E656FF4FD491F901EA57FF4FC49188</w:t>
      </w:r>
      <w:proofErr w:type="gramEnd"/>
    </w:p>
    <w:p w:rsidR="00052733" w:rsidRDefault="00052733" w:rsidP="00052733">
      <w:proofErr w:type="gramStart"/>
      <w:r>
        <w:t>:1001B000CC23A9F0162F81110E947500EC2FF0E0DE</w:t>
      </w:r>
      <w:proofErr w:type="gramEnd"/>
    </w:p>
    <w:p w:rsidR="00052733" w:rsidRDefault="00052733" w:rsidP="00052733">
      <w:proofErr w:type="gramStart"/>
      <w:r>
        <w:t>:1001C000EE0FFF1FEE58FF4FA591B4918FB7F89433</w:t>
      </w:r>
      <w:proofErr w:type="gramEnd"/>
    </w:p>
    <w:p w:rsidR="00052733" w:rsidRDefault="00052733" w:rsidP="00052733">
      <w:proofErr w:type="gramStart"/>
      <w:r>
        <w:t>:1001D000EC91111108C0D095DE23DC938FBFDF9125</w:t>
      </w:r>
      <w:proofErr w:type="gramEnd"/>
    </w:p>
    <w:p w:rsidR="00052733" w:rsidRDefault="00052733" w:rsidP="00052733">
      <w:proofErr w:type="gramStart"/>
      <w:r>
        <w:t>:1001E000CF911F910895DE2BF8CFCF93DF9390E04E</w:t>
      </w:r>
      <w:proofErr w:type="gramEnd"/>
    </w:p>
    <w:p w:rsidR="00052733" w:rsidRDefault="00052733" w:rsidP="00052733">
      <w:proofErr w:type="gramStart"/>
      <w:r>
        <w:lastRenderedPageBreak/>
        <w:t>:1001F000FC01E656FF4F24918A579F4FFC018491E2</w:t>
      </w:r>
      <w:proofErr w:type="gramEnd"/>
    </w:p>
    <w:p w:rsidR="00052733" w:rsidRDefault="00052733" w:rsidP="00052733">
      <w:proofErr w:type="gramStart"/>
      <w:r>
        <w:t>:100200008823D1F090E0880F991FFC01E859FF4F37</w:t>
      </w:r>
      <w:proofErr w:type="gramEnd"/>
    </w:p>
    <w:p w:rsidR="00052733" w:rsidRDefault="00052733" w:rsidP="00052733">
      <w:proofErr w:type="gramStart"/>
      <w:r>
        <w:t>:10021000A591B491FC01EE58FF4FC591D4916111A5</w:t>
      </w:r>
      <w:proofErr w:type="gramEnd"/>
    </w:p>
    <w:p w:rsidR="00052733" w:rsidRDefault="00052733" w:rsidP="00052733">
      <w:proofErr w:type="gramStart"/>
      <w:r>
        <w:t>:100220000EC09FB7F8948C91E22FE0958E238C93AB</w:t>
      </w:r>
      <w:proofErr w:type="gramEnd"/>
    </w:p>
    <w:p w:rsidR="00052733" w:rsidRDefault="00052733" w:rsidP="00052733">
      <w:proofErr w:type="gramStart"/>
      <w:r>
        <w:t>:100230002881E223E8839FBFDF91CF9108958FB794</w:t>
      </w:r>
      <w:proofErr w:type="gramEnd"/>
    </w:p>
    <w:p w:rsidR="00052733" w:rsidRDefault="00052733" w:rsidP="00052733">
      <w:proofErr w:type="gramStart"/>
      <w:r>
        <w:t>:10024000F894EC91E22BEC938FBFF6CF1F920F92B4</w:t>
      </w:r>
      <w:proofErr w:type="gramEnd"/>
    </w:p>
    <w:p w:rsidR="00052733" w:rsidRDefault="00052733" w:rsidP="00052733">
      <w:proofErr w:type="gramStart"/>
      <w:r>
        <w:t>:100250000FB60F9211242F933F938F939F93AF93D9</w:t>
      </w:r>
      <w:proofErr w:type="gramEnd"/>
    </w:p>
    <w:p w:rsidR="00052733" w:rsidRDefault="00052733" w:rsidP="00052733">
      <w:proofErr w:type="gramStart"/>
      <w:r>
        <w:t>:10026000BF938091050190910601A0910701B09183</w:t>
      </w:r>
      <w:proofErr w:type="gramEnd"/>
    </w:p>
    <w:p w:rsidR="00052733" w:rsidRDefault="00052733" w:rsidP="00052733">
      <w:proofErr w:type="gramStart"/>
      <w:r>
        <w:t>:1002700008013091040123E0230F2D3758F5019632</w:t>
      </w:r>
      <w:proofErr w:type="gramEnd"/>
    </w:p>
    <w:p w:rsidR="00052733" w:rsidRDefault="00052733" w:rsidP="00052733">
      <w:proofErr w:type="gramStart"/>
      <w:r>
        <w:t>:10028000A11DB11D209304018093050190930601E7</w:t>
      </w:r>
      <w:proofErr w:type="gramEnd"/>
    </w:p>
    <w:p w:rsidR="00052733" w:rsidRDefault="00052733" w:rsidP="00052733">
      <w:proofErr w:type="gramStart"/>
      <w:r>
        <w:t>:10029000A0930701B09308018091000190910101A2</w:t>
      </w:r>
      <w:proofErr w:type="gramEnd"/>
    </w:p>
    <w:p w:rsidR="00052733" w:rsidRDefault="00052733" w:rsidP="00052733">
      <w:proofErr w:type="gramStart"/>
      <w:r>
        <w:t>:1002A000A0910201B09103010196A11DB11D80939F</w:t>
      </w:r>
      <w:proofErr w:type="gramEnd"/>
    </w:p>
    <w:p w:rsidR="00052733" w:rsidRDefault="00052733" w:rsidP="00052733">
      <w:proofErr w:type="gramStart"/>
      <w:r>
        <w:t>:1002B000000190930101A0930201B0930301BF914B</w:t>
      </w:r>
      <w:proofErr w:type="gramEnd"/>
    </w:p>
    <w:p w:rsidR="00052733" w:rsidRDefault="00052733" w:rsidP="00052733">
      <w:proofErr w:type="gramStart"/>
      <w:r>
        <w:t>:1002C000AF919F918F913F912F910F900FBE0F9003</w:t>
      </w:r>
      <w:proofErr w:type="gramEnd"/>
    </w:p>
    <w:p w:rsidR="00052733" w:rsidRDefault="00052733" w:rsidP="00052733">
      <w:proofErr w:type="gramStart"/>
      <w:r>
        <w:t>:1002D0001F90189526E8230F0296A11DB11DD2CFBD</w:t>
      </w:r>
      <w:proofErr w:type="gramEnd"/>
    </w:p>
    <w:p w:rsidR="00052733" w:rsidRDefault="00052733" w:rsidP="00052733">
      <w:proofErr w:type="gramStart"/>
      <w:r>
        <w:t>:1002E000CF93DF9300D000D000D0CDB7DEB77894A5</w:t>
      </w:r>
      <w:proofErr w:type="gramEnd"/>
    </w:p>
    <w:p w:rsidR="00052733" w:rsidRDefault="00052733" w:rsidP="00052733">
      <w:proofErr w:type="gramStart"/>
      <w:r>
        <w:t>:1002F00084B5826084BD84B5816084BD85B582602B</w:t>
      </w:r>
      <w:proofErr w:type="gramEnd"/>
    </w:p>
    <w:p w:rsidR="00052733" w:rsidRDefault="00052733" w:rsidP="00052733">
      <w:proofErr w:type="gramStart"/>
      <w:r>
        <w:t>:1003000085BD85B5816085BD80916E0081608093DB</w:t>
      </w:r>
      <w:proofErr w:type="gramEnd"/>
    </w:p>
    <w:p w:rsidR="00052733" w:rsidRDefault="00052733" w:rsidP="00052733">
      <w:proofErr w:type="gramStart"/>
      <w:r>
        <w:t>:100310006E00109281008091810082608093810044</w:t>
      </w:r>
      <w:proofErr w:type="gramEnd"/>
    </w:p>
    <w:p w:rsidR="00052733" w:rsidRDefault="00052733" w:rsidP="00052733">
      <w:proofErr w:type="gramStart"/>
      <w:r>
        <w:t>:100320008091810081608093810080918000816054</w:t>
      </w:r>
      <w:proofErr w:type="gramEnd"/>
    </w:p>
    <w:p w:rsidR="00052733" w:rsidRDefault="00052733" w:rsidP="00052733">
      <w:proofErr w:type="gramStart"/>
      <w:r>
        <w:t>:10033000809380008091B10084608093B1008091AF</w:t>
      </w:r>
      <w:proofErr w:type="gramEnd"/>
    </w:p>
    <w:p w:rsidR="00052733" w:rsidRDefault="00052733" w:rsidP="00052733">
      <w:proofErr w:type="gramStart"/>
      <w:r>
        <w:t>:10034000B00081608093B00080917A0084608093D7</w:t>
      </w:r>
      <w:proofErr w:type="gramEnd"/>
    </w:p>
    <w:p w:rsidR="00052733" w:rsidRDefault="00052733" w:rsidP="00052733">
      <w:proofErr w:type="gramStart"/>
      <w:r>
        <w:t>:100350007A0080917A00826080937A0080917A009E</w:t>
      </w:r>
      <w:proofErr w:type="gramEnd"/>
    </w:p>
    <w:p w:rsidR="00052733" w:rsidRDefault="00052733" w:rsidP="00052733">
      <w:proofErr w:type="gramStart"/>
      <w:r>
        <w:t>:10036000816080937A0080917A00806880937A001F</w:t>
      </w:r>
      <w:proofErr w:type="gramEnd"/>
    </w:p>
    <w:p w:rsidR="00052733" w:rsidRDefault="00052733" w:rsidP="00052733">
      <w:proofErr w:type="gramStart"/>
      <w:r>
        <w:t>:100370001092C10061E085E00E94F50061E084E038</w:t>
      </w:r>
      <w:proofErr w:type="gramEnd"/>
    </w:p>
    <w:p w:rsidR="00052733" w:rsidRDefault="00052733" w:rsidP="00052733">
      <w:proofErr w:type="gramStart"/>
      <w:r>
        <w:t>:100380000E94F50061E083E00E94F50061E082E0F8</w:t>
      </w:r>
      <w:proofErr w:type="gramEnd"/>
    </w:p>
    <w:p w:rsidR="00052733" w:rsidRDefault="00052733" w:rsidP="00052733">
      <w:proofErr w:type="gramStart"/>
      <w:r>
        <w:t>:100390000E94F50060E08BE00E94F50060E08AE0DA</w:t>
      </w:r>
      <w:proofErr w:type="gramEnd"/>
    </w:p>
    <w:p w:rsidR="00052733" w:rsidRDefault="00052733" w:rsidP="00052733">
      <w:proofErr w:type="gramStart"/>
      <w:r>
        <w:t>:1003A0000E94F50060E089E00E94F50060E088E0CE</w:t>
      </w:r>
      <w:proofErr w:type="gramEnd"/>
    </w:p>
    <w:p w:rsidR="00052733" w:rsidRDefault="00052733" w:rsidP="00052733">
      <w:proofErr w:type="gramStart"/>
      <w:r>
        <w:t>:1003B0000E94F50080E0A82E80E0B82E8BE00E941D</w:t>
      </w:r>
      <w:proofErr w:type="gramEnd"/>
    </w:p>
    <w:p w:rsidR="00052733" w:rsidRDefault="00052733" w:rsidP="00052733">
      <w:proofErr w:type="gramStart"/>
      <w:r>
        <w:t>:1003C0009E008C0166246394892B09F4612C8AE0D9</w:t>
      </w:r>
      <w:proofErr w:type="gramEnd"/>
    </w:p>
    <w:p w:rsidR="00052733" w:rsidRDefault="00052733" w:rsidP="00052733">
      <w:proofErr w:type="gramStart"/>
      <w:r>
        <w:t>:1003D0000E949E006C0188248394892B09F4812C4F</w:t>
      </w:r>
      <w:proofErr w:type="gramEnd"/>
    </w:p>
    <w:p w:rsidR="00052733" w:rsidRDefault="00052733" w:rsidP="00052733">
      <w:proofErr w:type="gramStart"/>
      <w:r>
        <w:lastRenderedPageBreak/>
        <w:t>:1003E00089E00E949E009E838D8377247394892BDD</w:t>
      </w:r>
      <w:proofErr w:type="gramEnd"/>
    </w:p>
    <w:p w:rsidR="00052733" w:rsidRDefault="00052733" w:rsidP="00052733">
      <w:proofErr w:type="gramStart"/>
      <w:r>
        <w:t>:1003F00009F4712C88E00E949E007C0144244394FF</w:t>
      </w:r>
      <w:proofErr w:type="gramEnd"/>
    </w:p>
    <w:p w:rsidR="00052733" w:rsidRDefault="00052733" w:rsidP="00052733">
      <w:proofErr w:type="gramStart"/>
      <w:r>
        <w:t>:10040000892B09F4412C55245394E114F10409F08B</w:t>
      </w:r>
      <w:proofErr w:type="gramEnd"/>
    </w:p>
    <w:p w:rsidR="00052733" w:rsidRDefault="00052733" w:rsidP="00052733">
      <w:proofErr w:type="gramStart"/>
      <w:r>
        <w:t>:10041000512C22242394C114D10409F0212C872DBE</w:t>
      </w:r>
      <w:proofErr w:type="gramEnd"/>
    </w:p>
    <w:p w:rsidR="00052733" w:rsidRDefault="00052733" w:rsidP="00052733">
      <w:proofErr w:type="gramStart"/>
      <w:r>
        <w:t>:1004200084218983962C9820972D99219A83942052</w:t>
      </w:r>
      <w:proofErr w:type="gramEnd"/>
    </w:p>
    <w:p w:rsidR="00052733" w:rsidRDefault="00052733" w:rsidP="00052733">
      <w:proofErr w:type="gramStart"/>
      <w:r>
        <w:t>:100430008D819E81802B912B8E299F2961E0892BB4</w:t>
      </w:r>
      <w:proofErr w:type="gramEnd"/>
    </w:p>
    <w:p w:rsidR="00052733" w:rsidRDefault="00052733" w:rsidP="00052733">
      <w:proofErr w:type="gramStart"/>
      <w:r>
        <w:t>:1004400009F060E089818221682B8A81682B692903</w:t>
      </w:r>
      <w:proofErr w:type="gramEnd"/>
    </w:p>
    <w:p w:rsidR="00052733" w:rsidRDefault="00052733" w:rsidP="00052733">
      <w:proofErr w:type="gramStart"/>
      <w:r>
        <w:t>:1004500085E00E94C70061E00115110509F060E028</w:t>
      </w:r>
      <w:proofErr w:type="gramEnd"/>
    </w:p>
    <w:p w:rsidR="00052733" w:rsidRDefault="00052733" w:rsidP="00052733">
      <w:proofErr w:type="gramStart"/>
      <w:r>
        <w:t>:1004600068216B83972D95219C8361E08D819E810E</w:t>
      </w:r>
      <w:proofErr w:type="gramEnd"/>
    </w:p>
    <w:p w:rsidR="00052733" w:rsidRDefault="00052733" w:rsidP="00052733">
      <w:proofErr w:type="gramStart"/>
      <w:r>
        <w:t>:10047000892B09F060E09B816923962A662D652906</w:t>
      </w:r>
      <w:proofErr w:type="gramEnd"/>
    </w:p>
    <w:p w:rsidR="00052733" w:rsidRDefault="00052733" w:rsidP="00052733">
      <w:proofErr w:type="gramStart"/>
      <w:r>
        <w:t>:100480006721692984E00E94C70048018C289D28C3</w:t>
      </w:r>
      <w:proofErr w:type="gramEnd"/>
    </w:p>
    <w:p w:rsidR="00052733" w:rsidRDefault="00052733" w:rsidP="00052733">
      <w:proofErr w:type="gramStart"/>
      <w:r>
        <w:t>:100490008D819E818829992933243394892B09F0F1</w:t>
      </w:r>
      <w:proofErr w:type="gramEnd"/>
    </w:p>
    <w:p w:rsidR="00052733" w:rsidRDefault="00052733" w:rsidP="00052733">
      <w:proofErr w:type="gramStart"/>
      <w:r>
        <w:t>:1004A000312C0E291F2961E0012B09F060E0CE28D4</w:t>
      </w:r>
      <w:proofErr w:type="gramEnd"/>
    </w:p>
    <w:p w:rsidR="00052733" w:rsidRDefault="00052733" w:rsidP="00052733">
      <w:proofErr w:type="gramStart"/>
      <w:r>
        <w:t>:1004B000DF2881E0CD2809F080E0682B63298B815B</w:t>
      </w:r>
      <w:proofErr w:type="gramEnd"/>
    </w:p>
    <w:p w:rsidR="00052733" w:rsidRDefault="00052733" w:rsidP="00052733">
      <w:proofErr w:type="gramStart"/>
      <w:r>
        <w:t>:1004C0007822672983E00E94C70062208D819E8187</w:t>
      </w:r>
      <w:proofErr w:type="gramEnd"/>
    </w:p>
    <w:p w:rsidR="00052733" w:rsidRDefault="00052733" w:rsidP="00052733">
      <w:proofErr w:type="gramStart"/>
      <w:r>
        <w:t>:1004D0008E299F2961E0892B09F060E0662181E087</w:t>
      </w:r>
      <w:proofErr w:type="gramEnd"/>
    </w:p>
    <w:p w:rsidR="00052733" w:rsidRDefault="00052733" w:rsidP="00052733">
      <w:proofErr w:type="gramStart"/>
      <w:r>
        <w:t>:1004E000892809F080E09C818923682B8981682212</w:t>
      </w:r>
      <w:proofErr w:type="gramEnd"/>
    </w:p>
    <w:p w:rsidR="00052733" w:rsidRDefault="00052733" w:rsidP="00052733">
      <w:proofErr w:type="gramStart"/>
      <w:r>
        <w:t>:1004F0006629432064299A815922652982E00E9455</w:t>
      </w:r>
      <w:proofErr w:type="gramEnd"/>
    </w:p>
    <w:p w:rsidR="00052733" w:rsidRDefault="00052733" w:rsidP="00052733">
      <w:proofErr w:type="gramStart"/>
      <w:r>
        <w:t>:10050000C700A114B10409F459CF0E94000056CFCE</w:t>
      </w:r>
      <w:proofErr w:type="gramEnd"/>
    </w:p>
    <w:p w:rsidR="00052733" w:rsidRDefault="00052733" w:rsidP="00052733">
      <w:proofErr w:type="gramStart"/>
      <w:r>
        <w:t>:04051000F894FFCF8D</w:t>
      </w:r>
      <w:proofErr w:type="gramEnd"/>
    </w:p>
    <w:p w:rsidR="00CD033E" w:rsidRDefault="00052733" w:rsidP="00052733">
      <w:proofErr w:type="gramStart"/>
      <w:r>
        <w:t>:00000001FF</w:t>
      </w:r>
      <w:bookmarkStart w:id="0" w:name="_GoBack"/>
      <w:bookmarkEnd w:id="0"/>
      <w:proofErr w:type="gramEnd"/>
    </w:p>
    <w:sectPr w:rsidR="00CD033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jQwNzIzMzSxtLRQ0lEKTi0uzszPAykwrAUApKWk6CwAAAA="/>
  </w:docVars>
  <w:rsids>
    <w:rsidRoot w:val="00052733"/>
    <w:rsid w:val="00052733"/>
    <w:rsid w:val="007B1F93"/>
    <w:rsid w:val="00CD0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A204F2-9CA8-41A5-9D39-17FFB0169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36</Words>
  <Characters>3060</Characters>
  <Application>Microsoft Office Word</Application>
  <DocSecurity>0</DocSecurity>
  <Lines>25</Lines>
  <Paragraphs>7</Paragraphs>
  <ScaleCrop>false</ScaleCrop>
  <Company>CyberSpace</Company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</dc:creator>
  <cp:keywords/>
  <dc:description/>
  <cp:lastModifiedBy>logan</cp:lastModifiedBy>
  <cp:revision>1</cp:revision>
  <dcterms:created xsi:type="dcterms:W3CDTF">2022-01-05T06:51:00Z</dcterms:created>
  <dcterms:modified xsi:type="dcterms:W3CDTF">2022-01-05T06:55:00Z</dcterms:modified>
</cp:coreProperties>
</file>